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8-20</w:t>
      </w:r>
      <w:r>
        <w:t xml:space="preserve"> </w:t>
      </w:r>
      <w:r>
        <w:t xml:space="preserve">06:14:2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a4de49965156664dcb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8-20T06:14:32Z</dcterms:created>
  <dcterms:modified xsi:type="dcterms:W3CDTF">2023-08-20T06:1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8-20 06:14:26</vt:lpwstr>
  </property>
</Properties>
</file>